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1F17" w:rsidRPr="00821F17" w:rsidRDefault="00821F17" w:rsidP="00821F17">
      <w:pPr>
        <w:pStyle w:val="Heading1"/>
        <w:jc w:val="center"/>
        <w:rPr>
          <w:rFonts w:ascii="Georgia" w:hAnsi="Georgia"/>
        </w:rPr>
      </w:pPr>
      <w:bookmarkStart w:id="0" w:name="_Toc103873914"/>
      <w:r w:rsidRPr="00821F17">
        <w:rPr>
          <w:rFonts w:ascii="Georgia" w:hAnsi="Georgia"/>
        </w:rPr>
        <w:t>Color Vision</w:t>
      </w:r>
    </w:p>
    <w:p w:rsidR="00063F13" w:rsidRDefault="00BA4FFD">
      <w:pPr>
        <w:pStyle w:val="Heading1"/>
      </w:pPr>
      <w:bookmarkStart w:id="1" w:name="enhancement-feature-the-challenges"/>
      <w:bookmarkEnd w:id="1"/>
      <w:r>
        <w:t>1 Enhancement Feature: The Challenges</w:t>
      </w:r>
      <w:bookmarkEnd w:id="0"/>
    </w:p>
    <w:p w:rsidR="00063F13" w:rsidRDefault="00BA4FFD">
      <w:pPr>
        <w:pStyle w:val="FirstParagraph"/>
      </w:pPr>
      <w:r>
        <w:t>This is a list of the ideas for challenges to test and enhance color vision.</w:t>
      </w:r>
    </w:p>
    <w:p w:rsidR="00063F13" w:rsidRDefault="00BA4FFD">
      <w:pPr>
        <w:pStyle w:val="Heading2"/>
      </w:pPr>
      <w:bookmarkStart w:id="2" w:name="challenge-match-color-game"/>
      <w:bookmarkStart w:id="3" w:name="_Toc103873915"/>
      <w:bookmarkEnd w:id="2"/>
      <w:r>
        <w:t>1.1 Challenge: Match color game</w:t>
      </w:r>
      <w:bookmarkEnd w:id="3"/>
    </w:p>
    <w:p w:rsidR="00063F13" w:rsidRDefault="00BA4FFD">
      <w:pPr>
        <w:pStyle w:val="FirstParagraph"/>
      </w:pPr>
      <w:r>
        <w:t>The player will have a Time limit of 120sec to get maximum matches as he can.</w:t>
      </w:r>
      <w:r>
        <w:br/>
        <w:t>for every match, the score will increase.</w:t>
      </w:r>
      <w:r>
        <w:br/>
        <w:t>the total score will be added to his global score.</w:t>
      </w:r>
    </w:p>
    <w:p w:rsidR="00821F17" w:rsidRDefault="00821F17">
      <w:pPr>
        <w:pStyle w:val="Heading3"/>
      </w:pPr>
      <w:bookmarkStart w:id="4" w:name="mechanic-gameplay-and-score"/>
      <w:bookmarkStart w:id="5" w:name="_Toc103873916"/>
      <w:bookmarkEnd w:id="4"/>
      <w:r>
        <w:rPr>
          <w:noProof/>
        </w:rPr>
        <w:drawing>
          <wp:anchor distT="0" distB="0" distL="114300" distR="114300" simplePos="0" relativeHeight="251635712" behindDoc="0" locked="0" layoutInCell="1" allowOverlap="1">
            <wp:simplePos x="0" y="0"/>
            <wp:positionH relativeFrom="column">
              <wp:posOffset>4253948</wp:posOffset>
            </wp:positionH>
            <wp:positionV relativeFrom="paragraph">
              <wp:posOffset>30175</wp:posOffset>
            </wp:positionV>
            <wp:extent cx="1566407" cy="3391791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lor of the day – 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9989" cy="34212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29568" behindDoc="0" locked="0" layoutInCell="1" allowOverlap="1">
            <wp:simplePos x="0" y="0"/>
            <wp:positionH relativeFrom="column">
              <wp:posOffset>2043485</wp:posOffset>
            </wp:positionH>
            <wp:positionV relativeFrom="paragraph">
              <wp:posOffset>21894</wp:posOffset>
            </wp:positionV>
            <wp:extent cx="1574358" cy="3409012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lor of the day – 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4358" cy="34090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6" w:name="_GoBack"/>
      <w:r>
        <w:rPr>
          <w:noProof/>
        </w:rPr>
        <w:drawing>
          <wp:anchor distT="0" distB="0" distL="114300" distR="114300" simplePos="0" relativeHeight="251619328" behindDoc="0" locked="0" layoutInCell="1" allowOverlap="1">
            <wp:simplePos x="0" y="0"/>
            <wp:positionH relativeFrom="column">
              <wp:posOffset>-15240</wp:posOffset>
            </wp:positionH>
            <wp:positionV relativeFrom="paragraph">
              <wp:posOffset>21691</wp:posOffset>
            </wp:positionV>
            <wp:extent cx="1565388" cy="3389586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lor of the day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388" cy="33895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6"/>
    </w:p>
    <w:p w:rsidR="00821F17" w:rsidRDefault="00821F17">
      <w:pPr>
        <w:pStyle w:val="Heading3"/>
      </w:pPr>
    </w:p>
    <w:p w:rsidR="00821F17" w:rsidRDefault="00821F17">
      <w:pPr>
        <w:pStyle w:val="Heading3"/>
      </w:pPr>
    </w:p>
    <w:p w:rsidR="00821F17" w:rsidRDefault="00821F17">
      <w:pPr>
        <w:pStyle w:val="Heading3"/>
      </w:pPr>
    </w:p>
    <w:p w:rsidR="00821F17" w:rsidRDefault="00821F17">
      <w:pPr>
        <w:pStyle w:val="Heading3"/>
      </w:pPr>
    </w:p>
    <w:p w:rsidR="00821F17" w:rsidRDefault="00821F17">
      <w:pPr>
        <w:pStyle w:val="Heading3"/>
      </w:pPr>
    </w:p>
    <w:p w:rsidR="00821F17" w:rsidRDefault="00821F17">
      <w:pPr>
        <w:pStyle w:val="Heading3"/>
      </w:pPr>
    </w:p>
    <w:p w:rsidR="00821F17" w:rsidRDefault="00821F17">
      <w:pPr>
        <w:pStyle w:val="Heading3"/>
      </w:pPr>
    </w:p>
    <w:p w:rsidR="00821F17" w:rsidRDefault="00821F17">
      <w:pPr>
        <w:pStyle w:val="Heading3"/>
      </w:pPr>
    </w:p>
    <w:p w:rsidR="00821F17" w:rsidRDefault="00821F17">
      <w:pPr>
        <w:pStyle w:val="Heading3"/>
      </w:pPr>
    </w:p>
    <w:p w:rsidR="00063F13" w:rsidRDefault="00BA4FFD">
      <w:pPr>
        <w:pStyle w:val="Heading3"/>
      </w:pPr>
      <w:r>
        <w:t>1.1.1 Mechanic: Gameplay and score</w:t>
      </w:r>
      <w:bookmarkEnd w:id="5"/>
    </w:p>
    <w:p w:rsidR="00063F13" w:rsidRDefault="00BA4FFD" w:rsidP="00821F17">
      <w:pPr>
        <w:numPr>
          <w:ilvl w:val="0"/>
          <w:numId w:val="3"/>
        </w:numPr>
      </w:pPr>
      <w:r>
        <w:t>level 1:the player will have to move one slider wi</w:t>
      </w:r>
      <w:r>
        <w:t xml:space="preserve">th half move ability to match the color in the middle of the shape. </w:t>
      </w:r>
    </w:p>
    <w:p w:rsidR="00063F13" w:rsidRDefault="00BA4FFD" w:rsidP="00821F17">
      <w:pPr>
        <w:numPr>
          <w:ilvl w:val="0"/>
          <w:numId w:val="3"/>
        </w:numPr>
      </w:pPr>
      <w:r>
        <w:t>level 2:</w:t>
      </w:r>
      <w:r w:rsidR="00821F17" w:rsidRPr="00821F17">
        <w:t xml:space="preserve"> </w:t>
      </w:r>
      <w:r w:rsidR="00821F17">
        <w:t>the player will have to move two sliders to match the color in the middle of the shape. the third slider will be fixed.</w:t>
      </w:r>
    </w:p>
    <w:p w:rsidR="00063F13" w:rsidRDefault="00BA4FFD" w:rsidP="00821F17">
      <w:pPr>
        <w:numPr>
          <w:ilvl w:val="0"/>
          <w:numId w:val="3"/>
        </w:numPr>
      </w:pPr>
      <w:r>
        <w:t>level 3:the player will hav</w:t>
      </w:r>
      <w:r>
        <w:t xml:space="preserve">e to move </w:t>
      </w:r>
      <w:r w:rsidR="00821F17">
        <w:t>one</w:t>
      </w:r>
      <w:r>
        <w:t xml:space="preserve"> sliders to match </w:t>
      </w:r>
      <w:r w:rsidR="00821F17">
        <w:t xml:space="preserve">different shapes at the same time  to </w:t>
      </w:r>
      <w:r>
        <w:t>the color in the middle of the shape. the third slider will be fixed.</w:t>
      </w:r>
    </w:p>
    <w:p w:rsidR="00063F13" w:rsidRDefault="00BA4FFD">
      <w:pPr>
        <w:numPr>
          <w:ilvl w:val="0"/>
          <w:numId w:val="3"/>
        </w:numPr>
      </w:pPr>
      <w:r>
        <w:t>level 4: the player will have to move the three sliders to match the color in the middle of the shape.</w:t>
      </w:r>
    </w:p>
    <w:p w:rsidR="00063F13" w:rsidRDefault="00BA4FFD">
      <w:pPr>
        <w:pStyle w:val="Heading2"/>
      </w:pPr>
      <w:bookmarkStart w:id="7" w:name="challenge-remember-the-color"/>
      <w:bookmarkStart w:id="8" w:name="_Toc103873917"/>
      <w:bookmarkEnd w:id="7"/>
      <w:r>
        <w:lastRenderedPageBreak/>
        <w:t>1.2 Challenge: Remember th</w:t>
      </w:r>
      <w:r>
        <w:t>e color</w:t>
      </w:r>
      <w:bookmarkEnd w:id="8"/>
    </w:p>
    <w:p w:rsidR="00063F13" w:rsidRDefault="00BA4FFD">
      <w:pPr>
        <w:pStyle w:val="FirstParagraph"/>
      </w:pPr>
      <w:r>
        <w:t>Each player will get 5 distinct colors the task is to remember the color it will appear for 10-15 seconds after that the player will choose from 5 to 10 different colors which one correctly matched the seen color.</w:t>
      </w:r>
      <w:r>
        <w:br/>
        <w:t>each round will have a 20-point sc</w:t>
      </w:r>
      <w:r>
        <w:t>ore.</w:t>
      </w:r>
    </w:p>
    <w:p w:rsidR="00063F13" w:rsidRDefault="00BA4FFD">
      <w:pPr>
        <w:pStyle w:val="Heading1"/>
      </w:pPr>
      <w:bookmarkStart w:id="9" w:name="enhancement-feature-color-vision-testing"/>
      <w:bookmarkStart w:id="10" w:name="_Toc103873918"/>
      <w:bookmarkEnd w:id="9"/>
      <w:r>
        <w:t>2 Enhancement Feature: Color vision testing</w:t>
      </w:r>
      <w:bookmarkEnd w:id="10"/>
    </w:p>
    <w:p w:rsidR="00063F13" w:rsidRDefault="00BA4FFD" w:rsidP="00821F17">
      <w:pPr>
        <w:pStyle w:val="FirstParagraph"/>
      </w:pPr>
      <w:r>
        <w:t>The User will test his Color vision level throw mini-games like those below.</w:t>
      </w:r>
      <w:r>
        <w:br/>
        <w:t>the difficulty will increase until the player gets 3 failed.</w:t>
      </w:r>
      <w:r>
        <w:br/>
        <w:t>in the 3rd one, the player level will be detected</w:t>
      </w:r>
      <w:r>
        <w:t>.</w:t>
      </w:r>
    </w:p>
    <w:p w:rsidR="00821F17" w:rsidRDefault="00821F17" w:rsidP="00821F17">
      <w:pPr>
        <w:pStyle w:val="BodyText"/>
      </w:pPr>
      <w:r>
        <w:rPr>
          <w:noProof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4508937</wp:posOffset>
            </wp:positionH>
            <wp:positionV relativeFrom="paragraph">
              <wp:posOffset>127898</wp:posOffset>
            </wp:positionV>
            <wp:extent cx="2112579" cy="4574438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est1 – 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2885" cy="45967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4320" behindDoc="0" locked="0" layoutInCell="1" allowOverlap="1">
            <wp:simplePos x="0" y="0"/>
            <wp:positionH relativeFrom="column">
              <wp:posOffset>2301525</wp:posOffset>
            </wp:positionH>
            <wp:positionV relativeFrom="paragraph">
              <wp:posOffset>95885</wp:posOffset>
            </wp:positionV>
            <wp:extent cx="2128345" cy="460857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est1 – 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8345" cy="4608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80601</wp:posOffset>
            </wp:positionV>
            <wp:extent cx="2144110" cy="4642714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est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1673" cy="46590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21F17" w:rsidRDefault="00821F17" w:rsidP="00821F17">
      <w:pPr>
        <w:pStyle w:val="BodyText"/>
      </w:pPr>
    </w:p>
    <w:p w:rsidR="00821F17" w:rsidRDefault="00821F17" w:rsidP="00821F17">
      <w:pPr>
        <w:pStyle w:val="BodyText"/>
      </w:pPr>
    </w:p>
    <w:p w:rsidR="00821F17" w:rsidRDefault="00821F17" w:rsidP="00821F17">
      <w:pPr>
        <w:pStyle w:val="BodyText"/>
      </w:pPr>
    </w:p>
    <w:p w:rsidR="00821F17" w:rsidRDefault="00821F17" w:rsidP="00821F17">
      <w:pPr>
        <w:pStyle w:val="BodyText"/>
      </w:pPr>
    </w:p>
    <w:p w:rsidR="00821F17" w:rsidRDefault="00821F17" w:rsidP="00821F17">
      <w:pPr>
        <w:pStyle w:val="BodyText"/>
      </w:pPr>
    </w:p>
    <w:p w:rsidR="00821F17" w:rsidRDefault="00821F17" w:rsidP="00821F17">
      <w:pPr>
        <w:pStyle w:val="BodyText"/>
      </w:pPr>
    </w:p>
    <w:p w:rsidR="00821F17" w:rsidRDefault="00821F17" w:rsidP="00821F17">
      <w:pPr>
        <w:pStyle w:val="BodyText"/>
      </w:pPr>
    </w:p>
    <w:p w:rsidR="00821F17" w:rsidRDefault="00821F17" w:rsidP="00821F17">
      <w:pPr>
        <w:pStyle w:val="BodyText"/>
      </w:pPr>
    </w:p>
    <w:p w:rsidR="00821F17" w:rsidRDefault="00821F17" w:rsidP="00821F17">
      <w:pPr>
        <w:pStyle w:val="BodyText"/>
      </w:pPr>
    </w:p>
    <w:p w:rsidR="00821F17" w:rsidRDefault="00821F17" w:rsidP="00821F17">
      <w:pPr>
        <w:pStyle w:val="BodyText"/>
      </w:pPr>
    </w:p>
    <w:p w:rsidR="00821F17" w:rsidRDefault="00821F17" w:rsidP="00821F17">
      <w:pPr>
        <w:pStyle w:val="BodyText"/>
      </w:pPr>
    </w:p>
    <w:p w:rsidR="00821F17" w:rsidRDefault="00821F17" w:rsidP="00821F17">
      <w:pPr>
        <w:pStyle w:val="BodyText"/>
      </w:pPr>
    </w:p>
    <w:p w:rsidR="00821F17" w:rsidRDefault="00821F17" w:rsidP="00821F17">
      <w:pPr>
        <w:pStyle w:val="BodyText"/>
      </w:pPr>
    </w:p>
    <w:p w:rsidR="00821F17" w:rsidRDefault="00821F17" w:rsidP="00821F17">
      <w:pPr>
        <w:pStyle w:val="BodyText"/>
      </w:pPr>
    </w:p>
    <w:p w:rsidR="00821F17" w:rsidRDefault="00821F17" w:rsidP="00821F17">
      <w:pPr>
        <w:pStyle w:val="BodyText"/>
      </w:pPr>
    </w:p>
    <w:p w:rsidR="00821F17" w:rsidRDefault="00821F17" w:rsidP="00821F17">
      <w:pPr>
        <w:pStyle w:val="BodyText"/>
      </w:pPr>
    </w:p>
    <w:p w:rsidR="00821F17" w:rsidRDefault="00821F17" w:rsidP="00821F17">
      <w:pPr>
        <w:pStyle w:val="BodyText"/>
      </w:pPr>
    </w:p>
    <w:p w:rsidR="00821F17" w:rsidRPr="00821F17" w:rsidRDefault="00821F17" w:rsidP="00821F17">
      <w:pPr>
        <w:pStyle w:val="BodyText"/>
      </w:pPr>
    </w:p>
    <w:p w:rsidR="00063F13" w:rsidRDefault="00BA4FFD">
      <w:pPr>
        <w:pStyle w:val="Heading2"/>
      </w:pPr>
      <w:bookmarkStart w:id="11" w:name="system-levels"/>
      <w:bookmarkStart w:id="12" w:name="_Toc103873919"/>
      <w:bookmarkEnd w:id="11"/>
      <w:r>
        <w:lastRenderedPageBreak/>
        <w:t>2.1 System: Levels</w:t>
      </w:r>
      <w:bookmarkEnd w:id="12"/>
    </w:p>
    <w:p w:rsidR="00063F13" w:rsidRDefault="00BA4FFD">
      <w:pPr>
        <w:pStyle w:val="Compact"/>
        <w:numPr>
          <w:ilvl w:val="0"/>
          <w:numId w:val="4"/>
        </w:numPr>
      </w:pPr>
      <w:r>
        <w:t>The level system will depend on the smallest difference can the user see in the game</w:t>
      </w:r>
    </w:p>
    <w:p w:rsidR="00063F13" w:rsidRDefault="00BA4FFD">
      <w:pPr>
        <w:pStyle w:val="Compact"/>
        <w:numPr>
          <w:ilvl w:val="0"/>
          <w:numId w:val="4"/>
        </w:numPr>
      </w:pPr>
      <w:r>
        <w:t>level 1  : can detect objects with a slightly different color from 100% - 30%</w:t>
      </w:r>
    </w:p>
    <w:p w:rsidR="00063F13" w:rsidRDefault="00BA4FFD">
      <w:pPr>
        <w:pStyle w:val="Compact"/>
        <w:numPr>
          <w:ilvl w:val="0"/>
          <w:numId w:val="4"/>
        </w:numPr>
      </w:pPr>
      <w:r>
        <w:t>level 2  : can detect objects with a slightly different color from 30% - 20%</w:t>
      </w:r>
    </w:p>
    <w:p w:rsidR="00063F13" w:rsidRDefault="00BA4FFD">
      <w:pPr>
        <w:pStyle w:val="Compact"/>
        <w:numPr>
          <w:ilvl w:val="0"/>
          <w:numId w:val="4"/>
        </w:numPr>
      </w:pPr>
      <w:r>
        <w:t xml:space="preserve">level 3  : can </w:t>
      </w:r>
      <w:r>
        <w:t>detect objects with a slightly different color from 10% - 20%</w:t>
      </w:r>
    </w:p>
    <w:p w:rsidR="00063F13" w:rsidRDefault="00BA4FFD">
      <w:pPr>
        <w:pStyle w:val="Compact"/>
        <w:numPr>
          <w:ilvl w:val="0"/>
          <w:numId w:val="4"/>
        </w:numPr>
      </w:pPr>
      <w:r>
        <w:t>level 4: can detect objects with a slightly different color from 1% - 10%</w:t>
      </w:r>
    </w:p>
    <w:p w:rsidR="00821F17" w:rsidRDefault="00821F17" w:rsidP="00821F17">
      <w:pPr>
        <w:pStyle w:val="Compact"/>
      </w:pPr>
    </w:p>
    <w:p w:rsidR="00821F17" w:rsidRDefault="00821F17" w:rsidP="00821F17">
      <w:pPr>
        <w:pStyle w:val="Compact"/>
      </w:pPr>
      <w:r>
        <w:rPr>
          <w:noProof/>
        </w:rPr>
        <w:drawing>
          <wp:inline distT="0" distB="0" distL="0" distR="0">
            <wp:extent cx="1973911" cy="263188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evel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2286" cy="2656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979875" cy="263983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evel1-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5627" cy="266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979875" cy="263983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evel1-3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9592" cy="2652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940118" cy="258682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evel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6953" cy="2595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926204" cy="256827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level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4930" cy="2579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019631" cy="269284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evel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488" cy="2729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3F13" w:rsidRDefault="00BA4FFD">
      <w:pPr>
        <w:pStyle w:val="Heading1"/>
      </w:pPr>
      <w:bookmarkStart w:id="13" w:name="game-mode-color-of-a-day"/>
      <w:bookmarkStart w:id="14" w:name="_Toc103873920"/>
      <w:bookmarkEnd w:id="13"/>
      <w:r>
        <w:t>3 Game mode: Color of a day</w:t>
      </w:r>
      <w:bookmarkEnd w:id="14"/>
    </w:p>
    <w:p w:rsidR="00063F13" w:rsidRDefault="00BA4FFD">
      <w:pPr>
        <w:pStyle w:val="FirstParagraph"/>
      </w:pPr>
      <w:r>
        <w:t>the player will start will 0 points.</w:t>
      </w:r>
      <w:r>
        <w:br/>
        <w:t>Every day will receive a random challenge from the chal</w:t>
      </w:r>
      <w:r>
        <w:t>lenges list. and this challenge will be scored out of 100, and his achieved score from the challenge will add to his global score and added to the worldwide Leaderboard.</w:t>
      </w:r>
    </w:p>
    <w:p w:rsidR="00063F13" w:rsidRDefault="00BA4FFD">
      <w:pPr>
        <w:pStyle w:val="Heading1"/>
      </w:pPr>
      <w:bookmarkStart w:id="15" w:name="game-mode-soical-battle"/>
      <w:bookmarkStart w:id="16" w:name="_Toc103873921"/>
      <w:bookmarkEnd w:id="15"/>
      <w:r>
        <w:lastRenderedPageBreak/>
        <w:t>4 Game mode: Soical battle</w:t>
      </w:r>
      <w:bookmarkEnd w:id="16"/>
    </w:p>
    <w:p w:rsidR="00063F13" w:rsidRDefault="00BA4FFD">
      <w:pPr>
        <w:pStyle w:val="FirstParagraph"/>
      </w:pPr>
      <w:r>
        <w:t>2 players in the same level will versus each other in the s</w:t>
      </w:r>
      <w:r>
        <w:t>ame challenge.</w:t>
      </w:r>
      <w:r>
        <w:br/>
        <w:t>the challenge will be divided into 3 different challenges from the game list.</w:t>
      </w:r>
      <w:r>
        <w:br/>
        <w:t>for each challenge, they will get a score based on how they played on the challenge.</w:t>
      </w:r>
      <w:r>
        <w:br/>
        <w:t>in the end, will see the other score and who is the winner.</w:t>
      </w:r>
    </w:p>
    <w:sectPr w:rsidR="00063F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4FFD" w:rsidRDefault="00BA4FFD">
      <w:pPr>
        <w:spacing w:after="0"/>
      </w:pPr>
      <w:r>
        <w:separator/>
      </w:r>
    </w:p>
  </w:endnote>
  <w:endnote w:type="continuationSeparator" w:id="0">
    <w:p w:rsidR="00BA4FFD" w:rsidRDefault="00BA4F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4FFD" w:rsidRDefault="00BA4FFD">
      <w:r>
        <w:separator/>
      </w:r>
    </w:p>
  </w:footnote>
  <w:footnote w:type="continuationSeparator" w:id="0">
    <w:p w:rsidR="00BA4FFD" w:rsidRDefault="00BA4F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E7E4D9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52A106D"/>
    <w:multiLevelType w:val="multilevel"/>
    <w:tmpl w:val="447011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6D0FF5D"/>
    <w:multiLevelType w:val="multilevel"/>
    <w:tmpl w:val="BCA6E3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3F13"/>
    <w:rsid w:val="004E29B3"/>
    <w:rsid w:val="00590D07"/>
    <w:rsid w:val="00784D58"/>
    <w:rsid w:val="00821F17"/>
    <w:rsid w:val="008D6863"/>
    <w:rsid w:val="00B86B75"/>
    <w:rsid w:val="00BA4FFD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8181CE4-2031-491F-AB96-55590EDBD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821F1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21F1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21F1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368</Words>
  <Characters>2102</Characters>
  <Application>Microsoft Office Word</Application>
  <DocSecurity>0</DocSecurity>
  <Lines>17</Lines>
  <Paragraphs>4</Paragraphs>
  <ScaleCrop>false</ScaleCrop>
  <Company/>
  <LinksUpToDate>false</LinksUpToDate>
  <CharactersWithSpaces>24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crosoft account</cp:lastModifiedBy>
  <cp:revision>2</cp:revision>
  <dcterms:created xsi:type="dcterms:W3CDTF">2022-05-19T15:27:00Z</dcterms:created>
  <dcterms:modified xsi:type="dcterms:W3CDTF">2022-05-19T15:40:00Z</dcterms:modified>
</cp:coreProperties>
</file>